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03B5C" w14:textId="655BB4E2" w:rsidR="00F1423B" w:rsidRDefault="007F6DB3" w:rsidP="001606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0"/>
        </w:rPr>
        <w:t xml:space="preserve">          </w:t>
      </w:r>
      <w:r w:rsidRPr="007F6DB3">
        <w:rPr>
          <w:rFonts w:ascii="Times New Roman" w:hAnsi="Times New Roman" w:cs="Times New Roman"/>
          <w:sz w:val="20"/>
        </w:rPr>
        <w:t>Appendix Table A</w:t>
      </w:r>
      <w:r w:rsidR="00DB51D6">
        <w:rPr>
          <w:rFonts w:ascii="Times New Roman" w:hAnsi="Times New Roman" w:cs="Times New Roman"/>
          <w:sz w:val="20"/>
        </w:rPr>
        <w:t>3</w:t>
      </w:r>
      <w:r w:rsidRPr="007F6DB3">
        <w:rPr>
          <w:rFonts w:ascii="Times New Roman" w:hAnsi="Times New Roman" w:cs="Times New Roman"/>
          <w:sz w:val="20"/>
        </w:rPr>
        <w:t xml:space="preserve">. </w:t>
      </w:r>
      <w:r w:rsidRPr="002813F2">
        <w:rPr>
          <w:rFonts w:ascii="Times New Roman" w:hAnsi="Times New Roman" w:cs="Times New Roman"/>
          <w:sz w:val="20"/>
        </w:rPr>
        <w:t xml:space="preserve">Association of adolescent’s suicidal behaviours and associated factors for the </w:t>
      </w:r>
      <w:r>
        <w:rPr>
          <w:rFonts w:ascii="Times New Roman" w:hAnsi="Times New Roman" w:cs="Times New Roman"/>
          <w:sz w:val="20"/>
        </w:rPr>
        <w:t xml:space="preserve">regional </w:t>
      </w:r>
      <w:r w:rsidRPr="002813F2">
        <w:rPr>
          <w:rFonts w:ascii="Times New Roman" w:hAnsi="Times New Roman" w:cs="Times New Roman"/>
          <w:sz w:val="20"/>
        </w:rPr>
        <w:t>perspective</w:t>
      </w:r>
    </w:p>
    <w:tbl>
      <w:tblPr>
        <w:tblW w:w="13736" w:type="dxa"/>
        <w:jc w:val="center"/>
        <w:tblLook w:val="04A0" w:firstRow="1" w:lastRow="0" w:firstColumn="1" w:lastColumn="0" w:noHBand="0" w:noVBand="1"/>
      </w:tblPr>
      <w:tblGrid>
        <w:gridCol w:w="4176"/>
        <w:gridCol w:w="1500"/>
        <w:gridCol w:w="1500"/>
        <w:gridCol w:w="1720"/>
        <w:gridCol w:w="1560"/>
        <w:gridCol w:w="1660"/>
        <w:gridCol w:w="1620"/>
      </w:tblGrid>
      <w:tr w:rsidR="007F6DB3" w:rsidRPr="007F6DB3" w14:paraId="485B1D66" w14:textId="77777777" w:rsidTr="007F6DB3">
        <w:trPr>
          <w:trHeight w:val="70"/>
          <w:jc w:val="center"/>
        </w:trPr>
        <w:tc>
          <w:tcPr>
            <w:tcW w:w="41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21D9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47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727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frican</w:t>
            </w:r>
          </w:p>
        </w:tc>
        <w:tc>
          <w:tcPr>
            <w:tcW w:w="4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D00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mericas</w:t>
            </w:r>
          </w:p>
        </w:tc>
      </w:tr>
      <w:tr w:rsidR="007F6DB3" w:rsidRPr="007F6DB3" w14:paraId="03A612C9" w14:textId="77777777" w:rsidTr="007F6DB3">
        <w:trPr>
          <w:trHeight w:val="70"/>
          <w:jc w:val="center"/>
        </w:trPr>
        <w:tc>
          <w:tcPr>
            <w:tcW w:w="41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839F0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7EF1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1CE7C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498A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0426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1966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03036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A</w:t>
            </w:r>
          </w:p>
        </w:tc>
      </w:tr>
      <w:tr w:rsidR="007F6DB3" w:rsidRPr="007F6DB3" w14:paraId="7A472061" w14:textId="77777777" w:rsidTr="007F6DB3">
        <w:trPr>
          <w:trHeight w:val="70"/>
          <w:jc w:val="center"/>
        </w:trPr>
        <w:tc>
          <w:tcPr>
            <w:tcW w:w="41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2B5B7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60079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E11251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9DF3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86245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62DF1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9B924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</w:tr>
      <w:tr w:rsidR="007F6DB3" w:rsidRPr="007F6DB3" w14:paraId="5DFE7AA3" w14:textId="77777777" w:rsidTr="007F6DB3">
        <w:trPr>
          <w:trHeight w:val="7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215B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Socio-economic factors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A7B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7BA5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4EDA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18A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766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11C1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483E804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39D7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D182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766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A4D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A87E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C5A7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6A3B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7716B6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8CC4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808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72 , 1.1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ADEF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98 , 1.4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9A1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82 , 1.2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F5CB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5 , 1.09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D84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2 , 1.1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FDC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0 , 1.28)</w:t>
            </w:r>
          </w:p>
        </w:tc>
      </w:tr>
      <w:tr w:rsidR="007F6DB3" w:rsidRPr="007F6DB3" w14:paraId="7B697F0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192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8D4D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0 , 1.1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317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0.98 , 1.4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CD4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4 , 1.2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1840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94 , 1.19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A2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04 , 1.3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6139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3 , 1.45)</w:t>
            </w:r>
          </w:p>
        </w:tc>
      </w:tr>
      <w:tr w:rsidR="007F6DB3" w:rsidRPr="007F6DB3" w14:paraId="6C9FC317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B628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6C7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77 , 1.1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5E9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2 , 1.50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235B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0.95 , 1.4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2D7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1.01 , 1.28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76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1.05 , 1.3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C0D8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97 , 1.37)</w:t>
            </w:r>
          </w:p>
        </w:tc>
      </w:tr>
      <w:tr w:rsidR="007F6DB3" w:rsidRPr="007F6DB3" w14:paraId="17B719C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3B7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25D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82 , 1.1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FD9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17 , 1.71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E72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1 , 1.4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0C4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1.05 , 1.34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C75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0 (1.14 , 1.4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8D1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5 , 1.49)</w:t>
            </w:r>
          </w:p>
        </w:tc>
      </w:tr>
      <w:tr w:rsidR="007F6DB3" w:rsidRPr="007F6DB3" w14:paraId="14DA7EC9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9A4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2E3E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74 , 1.0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A2C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12 , 1.64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C36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0.98 , 1.4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C347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9 (0.45 , 0.77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4C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1 (0.38 , 0.7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E4C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8 (0.42 , 0.80)</w:t>
            </w:r>
          </w:p>
        </w:tc>
      </w:tr>
      <w:tr w:rsidR="007F6DB3" w:rsidRPr="007F6DB3" w14:paraId="5E2831A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EAC5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Female (ref =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m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le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CF8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1.06 , 1.2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A8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8 , 1.1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573D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5 , 1.1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D83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7 (1.95 , 2.19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88A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2 (1.81 , 2.0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36F7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67 , 1.92)</w:t>
            </w:r>
          </w:p>
        </w:tc>
      </w:tr>
      <w:tr w:rsidR="007F6DB3" w:rsidRPr="007F6DB3" w14:paraId="3BA3435E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58C1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eer victimisation, </w:t>
            </w:r>
            <w:proofErr w:type="gramStart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oneliness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 and anxiet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C1F9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446B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974B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F0D4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7E1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D50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972AE64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395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Victimisation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1011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09 , 1.3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CA6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27 , 1.53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4D1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62 , 1.9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BD4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 (1.51 , 1.69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331A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39 , 1.5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5999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1 (1.50 , 1.72)</w:t>
            </w:r>
          </w:p>
        </w:tc>
      </w:tr>
      <w:tr w:rsidR="007F6DB3" w:rsidRPr="007F6DB3" w14:paraId="4628B7F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91F6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neliness (ref = neve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5E0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027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C746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2A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480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7C7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15E7C2F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75D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982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9 , 1.2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9CC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6 , 1.18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385B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05 , 1.3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E4D2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46 , 1.67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5C9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2 (1.33 , 1.5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CAF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2 , 1.43)</w:t>
            </w:r>
          </w:p>
        </w:tc>
      </w:tr>
      <w:tr w:rsidR="007F6DB3" w:rsidRPr="007F6DB3" w14:paraId="25DC79C7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0D1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5E20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6 (1.53 , 2.0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DFD7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1 (1.41 , 1.84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97E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0 (1.47 , 1.9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B2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97 (3.65 , 4.33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98B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99 (2.73 , 3.2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703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5 (2.30 , 2.83)</w:t>
            </w:r>
          </w:p>
        </w:tc>
      </w:tr>
      <w:tr w:rsidR="007F6DB3" w:rsidRPr="007F6DB3" w14:paraId="19B6896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81D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nxiety (ref = neve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DD1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6444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FC8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4E13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0DA9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A40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4BF761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733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BD7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41 , 1.7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5A36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27 , 1.5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14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8 (1.41 , 1.7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B6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8 , 1.33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AB1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1.14 , 1.2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1CD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30 , 1.53)</w:t>
            </w:r>
          </w:p>
        </w:tc>
      </w:tr>
      <w:tr w:rsidR="007F6DB3" w:rsidRPr="007F6DB3" w14:paraId="7C5FE90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F78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DC6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69 (2.34 , 3.0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6CD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3 (2.04 , 2.6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94F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8 (2.15 , 2.8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140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79 (2.54 , 3.06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6A1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0 (2.27 , 2.7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3B9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67 (2.39 , 2.98)</w:t>
            </w:r>
          </w:p>
        </w:tc>
      </w:tr>
      <w:tr w:rsidR="007F6DB3" w:rsidRPr="007F6DB3" w14:paraId="08F538B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5B8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conflict and injured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232E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806A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552F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F2E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2F58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A21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1DBA21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441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attacked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5E36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1.14 , 1.3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5B6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13 , 1.35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C63B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0 (1.45 , 1.7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A79D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9 (1.31 , 1.47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1DBF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27 , 1.4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73E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33 , 1.53)</w:t>
            </w:r>
          </w:p>
        </w:tc>
      </w:tr>
      <w:tr w:rsidR="007F6DB3" w:rsidRPr="007F6DB3" w14:paraId="6813EE72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FEA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fighting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4883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7 , 1.4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A724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22 , 1.4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E245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3 (1.47 , 1.8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149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20 , 1.36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F5F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8 , 1.4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52B1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3 (1.43 , 1.64)</w:t>
            </w:r>
          </w:p>
        </w:tc>
      </w:tr>
      <w:tr w:rsidR="007F6DB3" w:rsidRPr="007F6DB3" w14:paraId="63E9757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6F5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riously injured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04ED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8 (1.35 , 1.6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E12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1 (1.38 , 1.6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493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62 , 1.9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4B2A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28 , 1.43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967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2 (1.34 , 1.5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5A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31 , 1.49)</w:t>
            </w:r>
          </w:p>
        </w:tc>
      </w:tr>
      <w:tr w:rsidR="007F6DB3" w:rsidRPr="007F6DB3" w14:paraId="75C3212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A09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suppor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C4BE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7786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47A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3BBC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2F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F2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EE950F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DB30E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eer were supportive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EB0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9497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F1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1B4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4965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7B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586F90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C6F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0B48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2 , 1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D35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8 , 1.2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9CBD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6 , 1.2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D521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8 , 1.16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208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97 , 1.1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FBF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1 , 1.14)</w:t>
            </w:r>
          </w:p>
        </w:tc>
      </w:tr>
      <w:tr w:rsidR="007F6DB3" w:rsidRPr="007F6DB3" w14:paraId="6483AA1F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F68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BA47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1.01 , 1.2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4A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3 , 1.13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687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91 , 1.1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DA4E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95 , 1.07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CA1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91 , 1.0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D47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91 , 1.05)</w:t>
            </w:r>
          </w:p>
        </w:tc>
      </w:tr>
      <w:tr w:rsidR="007F6DB3" w:rsidRPr="007F6DB3" w14:paraId="7D36ABDE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22548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Number of close friends (ref = ≥ 3)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D2A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FDF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F5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E6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57B2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E83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759F6E4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C69D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on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5699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8 (1.28 , 1.7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DC2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4 (1.51 , 1.9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AF8F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2 (1.48 , 2.00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E276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9 , 1.59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A3DB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2 (1.65 , 2.0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E37C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8 (1.49 , 1.88)</w:t>
            </w:r>
          </w:p>
        </w:tc>
      </w:tr>
      <w:tr w:rsidR="007F6DB3" w:rsidRPr="007F6DB3" w14:paraId="69D40A4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FD4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friend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F51F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1.00 , 1.2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CA3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13 , 1.35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A0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4 , 1.52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03BF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10 , 1.24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9801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11 , 1.2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F5B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10 , 1.27)</w:t>
            </w:r>
          </w:p>
        </w:tc>
      </w:tr>
      <w:tr w:rsidR="007F6DB3" w:rsidRPr="007F6DB3" w14:paraId="19D17CF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55F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arental control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5D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DFC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8CC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3E7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B12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EF0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5FA945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324D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check homework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EB5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85A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26F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85E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18D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61E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3CEFB0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A02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988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1 , 1.1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CAB9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8 , 0.9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A84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80 , 1.0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8A59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1.05 , 1.21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6887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11 , 1.2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E1E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5 , 1.13)</w:t>
            </w:r>
          </w:p>
        </w:tc>
      </w:tr>
      <w:tr w:rsidR="007F6DB3" w:rsidRPr="007F6DB3" w14:paraId="2E8F2F0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45A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4EF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8 , 1.0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126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82 , 1.01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F91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91 , 1.1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FB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91 , 1.04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087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5 , 1.0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224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5 , 1.11)</w:t>
            </w:r>
          </w:p>
        </w:tc>
      </w:tr>
      <w:tr w:rsidR="007F6DB3" w:rsidRPr="007F6DB3" w14:paraId="4841B9B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ADCB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proofErr w:type="gramStart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C19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94E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783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4AE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6EB2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780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F56DFF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E0D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BB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3 , 1.4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F641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9 , 1.40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36F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0 , 1.1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EBA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45 , 1.68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7A2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34 , 1.5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EC48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34 , 1.62)</w:t>
            </w:r>
          </w:p>
        </w:tc>
      </w:tr>
      <w:tr w:rsidR="007F6DB3" w:rsidRPr="007F6DB3" w14:paraId="343D432F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D30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283E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4 , 1.1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D0C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1.03 , 1.2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8C51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4 , 1.1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E49B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4 , 1.41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DD9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7 , 1.3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14D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08 , 1.27)</w:t>
            </w:r>
          </w:p>
        </w:tc>
      </w:tr>
      <w:tr w:rsidR="007F6DB3" w:rsidRPr="007F6DB3" w14:paraId="163554F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30D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 monitoring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E4D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21C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D92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DC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96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EB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18DF0C6E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A088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54F9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93 , 1.2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86E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9 , 1.14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6374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5 , 1.2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F6E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9 (1.57 , 1.83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36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3 (1.51 , 1.7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2D7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37 , 1.65)</w:t>
            </w:r>
          </w:p>
        </w:tc>
      </w:tr>
      <w:tr w:rsidR="007F6DB3" w:rsidRPr="007F6DB3" w14:paraId="59FA1B5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981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E3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2 , 1.1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B9F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90 , 1.10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C67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8 , 1.2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0223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8 , 1.45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4AA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25 , 1.4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20B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7 , 1.47)</w:t>
            </w:r>
          </w:p>
        </w:tc>
      </w:tr>
      <w:tr w:rsidR="007F6DB3" w:rsidRPr="007F6DB3" w14:paraId="68A113A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7A7C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NCD risk facto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637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15E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E4B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655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C3D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7F7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FDCFCD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B6D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Adolescent obesity status (ref = normal weight)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EBAD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252B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58D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96E4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4D6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EE17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0350D0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C465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verweigh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D5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3 , 1.2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CAFB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0 , 1.10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D244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1 (0.68 , 0.9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28E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4 , 1.10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C60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9 , 1.0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A06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91 , 1.10)</w:t>
            </w:r>
          </w:p>
        </w:tc>
      </w:tr>
      <w:tr w:rsidR="007F6DB3" w:rsidRPr="007F6DB3" w14:paraId="33211E1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59D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besit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BC4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84 , 1.3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4304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0 , 1.2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2C5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0.92 , 1.57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B254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6 , 1.07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1F18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6 , 1.0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CC0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80 , 1.08)</w:t>
            </w:r>
          </w:p>
        </w:tc>
      </w:tr>
      <w:tr w:rsidR="007F6DB3" w:rsidRPr="007F6DB3" w14:paraId="0FD282B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CA91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tting activities per day (ref = &lt;1 hou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4C9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509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C785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861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FE9D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CFB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6EADF9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604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70C9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8 , 1.0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AD38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86 , 1.0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81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7 , 1.09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293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1.05 , 1.21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54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1.05 , 1.2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EBE6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8 , 1.05)</w:t>
            </w:r>
          </w:p>
        </w:tc>
      </w:tr>
      <w:tr w:rsidR="007F6DB3" w:rsidRPr="007F6DB3" w14:paraId="5BF650AF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695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309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03 , 1.3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89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90 , 1.1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0DE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1 , 1.2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224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21 , 1.41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D3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22 , 1.4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F48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91 , 1.10)</w:t>
            </w:r>
          </w:p>
        </w:tc>
      </w:tr>
      <w:tr w:rsidR="007F6DB3" w:rsidRPr="007F6DB3" w14:paraId="0B5A3CD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41C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196C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9 , 1.40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322D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1.01 , 1.30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B9EC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1.00 , 1.31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796A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7 , 1.71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C6F4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4 (1.51 , 1.77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49C3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1.05 , 1.26)</w:t>
            </w:r>
          </w:p>
        </w:tc>
      </w:tr>
    </w:tbl>
    <w:p w14:paraId="1FDC701A" w14:textId="77777777" w:rsidR="007F6DB3" w:rsidRPr="002813F2" w:rsidRDefault="007F6DB3" w:rsidP="007F6DB3">
      <w:pPr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t xml:space="preserve">           Note: </w:t>
      </w:r>
      <w:r w:rsidRPr="002813F2">
        <w:rPr>
          <w:rFonts w:ascii="Times New Roman" w:hAnsi="Times New Roman" w:cs="Times New Roman"/>
          <w:sz w:val="16"/>
        </w:rPr>
        <w:t>AOR = adjusted odds ratio, CI = confidence interval, ref = reference category</w:t>
      </w:r>
      <w:r>
        <w:rPr>
          <w:rFonts w:ascii="Times New Roman" w:hAnsi="Times New Roman" w:cs="Times New Roman"/>
          <w:sz w:val="16"/>
        </w:rPr>
        <w:t>, NCD = non-communicable disease, SI = suicidal ideation, SP = suicidal plan, SA = suicidal attempts</w:t>
      </w:r>
    </w:p>
    <w:p w14:paraId="66C55C2D" w14:textId="77777777" w:rsidR="007F6DB3" w:rsidRDefault="007F6DB3" w:rsidP="007F6DB3">
      <w:pPr>
        <w:tabs>
          <w:tab w:val="left" w:pos="1167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3C6E162C" w14:textId="77777777" w:rsidR="00F1423B" w:rsidRDefault="00F1423B" w:rsidP="00160615">
      <w:pPr>
        <w:rPr>
          <w:rFonts w:ascii="Times New Roman" w:hAnsi="Times New Roman" w:cs="Times New Roman"/>
          <w:sz w:val="24"/>
        </w:rPr>
      </w:pPr>
    </w:p>
    <w:p w14:paraId="66555812" w14:textId="77777777" w:rsidR="00F1423B" w:rsidRDefault="007F6DB3" w:rsidP="007F6DB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0"/>
        </w:rPr>
        <w:lastRenderedPageBreak/>
        <w:t xml:space="preserve">                            </w:t>
      </w:r>
      <w:r w:rsidRPr="007F6DB3">
        <w:rPr>
          <w:rFonts w:ascii="Times New Roman" w:hAnsi="Times New Roman" w:cs="Times New Roman"/>
          <w:sz w:val="20"/>
        </w:rPr>
        <w:t>Appendix Table A</w:t>
      </w:r>
      <w:r w:rsidR="00FE0B0E">
        <w:rPr>
          <w:rFonts w:ascii="Times New Roman" w:hAnsi="Times New Roman" w:cs="Times New Roman"/>
          <w:sz w:val="20"/>
        </w:rPr>
        <w:t>2</w:t>
      </w:r>
      <w:r w:rsidRPr="007F6DB3">
        <w:rPr>
          <w:rFonts w:ascii="Times New Roman" w:hAnsi="Times New Roman" w:cs="Times New Roman"/>
          <w:sz w:val="20"/>
        </w:rPr>
        <w:t xml:space="preserve">. </w:t>
      </w:r>
      <w:r w:rsidRPr="002813F2">
        <w:rPr>
          <w:rFonts w:ascii="Times New Roman" w:hAnsi="Times New Roman" w:cs="Times New Roman"/>
          <w:sz w:val="20"/>
        </w:rPr>
        <w:t xml:space="preserve">Association of adolescent’s suicidal behaviours and associated factors for the </w:t>
      </w:r>
      <w:r>
        <w:rPr>
          <w:rFonts w:ascii="Times New Roman" w:hAnsi="Times New Roman" w:cs="Times New Roman"/>
          <w:sz w:val="20"/>
        </w:rPr>
        <w:t xml:space="preserve">regional </w:t>
      </w:r>
      <w:r w:rsidRPr="002813F2">
        <w:rPr>
          <w:rFonts w:ascii="Times New Roman" w:hAnsi="Times New Roman" w:cs="Times New Roman"/>
          <w:sz w:val="20"/>
        </w:rPr>
        <w:t>perspective</w:t>
      </w:r>
      <w:r>
        <w:rPr>
          <w:rFonts w:ascii="Times New Roman" w:hAnsi="Times New Roman" w:cs="Times New Roman"/>
          <w:sz w:val="20"/>
        </w:rPr>
        <w:t xml:space="preserve"> (Continued)</w:t>
      </w:r>
    </w:p>
    <w:tbl>
      <w:tblPr>
        <w:tblW w:w="11796" w:type="dxa"/>
        <w:jc w:val="center"/>
        <w:tblLook w:val="04A0" w:firstRow="1" w:lastRow="0" w:firstColumn="1" w:lastColumn="0" w:noHBand="0" w:noVBand="1"/>
      </w:tblPr>
      <w:tblGrid>
        <w:gridCol w:w="4176"/>
        <w:gridCol w:w="1500"/>
        <w:gridCol w:w="1500"/>
        <w:gridCol w:w="1500"/>
        <w:gridCol w:w="1500"/>
        <w:gridCol w:w="1620"/>
      </w:tblGrid>
      <w:tr w:rsidR="007F6DB3" w:rsidRPr="007F6DB3" w14:paraId="02C7CEFE" w14:textId="77777777" w:rsidTr="007F6DB3">
        <w:trPr>
          <w:trHeight w:val="70"/>
          <w:jc w:val="center"/>
        </w:trPr>
        <w:tc>
          <w:tcPr>
            <w:tcW w:w="417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08C5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45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4013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outh-East Asia</w:t>
            </w:r>
          </w:p>
        </w:tc>
        <w:tc>
          <w:tcPr>
            <w:tcW w:w="31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EF27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European</w:t>
            </w:r>
          </w:p>
        </w:tc>
      </w:tr>
      <w:tr w:rsidR="007F6DB3" w:rsidRPr="007F6DB3" w14:paraId="115ECA8F" w14:textId="77777777" w:rsidTr="007F6DB3">
        <w:trPr>
          <w:trHeight w:val="70"/>
          <w:jc w:val="center"/>
        </w:trPr>
        <w:tc>
          <w:tcPr>
            <w:tcW w:w="41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5C960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372E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8B6D1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50A8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1006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0A68A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</w:tr>
      <w:tr w:rsidR="007F6DB3" w:rsidRPr="007F6DB3" w14:paraId="42A6E767" w14:textId="77777777" w:rsidTr="007F6DB3">
        <w:trPr>
          <w:trHeight w:val="70"/>
          <w:jc w:val="center"/>
        </w:trPr>
        <w:tc>
          <w:tcPr>
            <w:tcW w:w="417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8D804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7F03B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BDD70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EFCC3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7A20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31B2D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</w:tr>
      <w:tr w:rsidR="007F6DB3" w:rsidRPr="007F6DB3" w14:paraId="10210DA9" w14:textId="77777777" w:rsidTr="007F6DB3">
        <w:trPr>
          <w:trHeight w:val="7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8399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Socio-economic factors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5B07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FACE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0F4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41C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5C7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30C0AC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CA5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0D9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2BEA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0F5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74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F15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D1822B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70CC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0F7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5 (0.69 , 1.3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149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79 , 1.4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56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68 , 1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8E10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2 (0.10 , 1.8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8E5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36 (0.04 , 3.57)</w:t>
            </w:r>
          </w:p>
        </w:tc>
      </w:tr>
      <w:tr w:rsidR="007F6DB3" w:rsidRPr="007F6DB3" w14:paraId="0969555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581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382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60 , 1.1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38A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74 , 1.3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69C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64 , 1.3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0FE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25 , 3.9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5F0F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0.19 , 12.2)</w:t>
            </w:r>
          </w:p>
        </w:tc>
      </w:tr>
      <w:tr w:rsidR="007F6DB3" w:rsidRPr="007F6DB3" w14:paraId="05443659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09B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DD5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58 , 1.1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2CD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65 , 1.2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68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6 (0.44 , 0.9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123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29 , 4.3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3F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8 (0.20 , 12.74)</w:t>
            </w:r>
          </w:p>
        </w:tc>
      </w:tr>
      <w:tr w:rsidR="007F6DB3" w:rsidRPr="007F6DB3" w14:paraId="002ED731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5964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E02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5 (0.59 , 1.2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56F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5 (0.52 , 1.0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EEB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8 (0.43 , 1.0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1BB5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29 , 4.3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2B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0 (0.29 , 18.41)</w:t>
            </w:r>
          </w:p>
        </w:tc>
      </w:tr>
      <w:tr w:rsidR="007F6DB3" w:rsidRPr="007F6DB3" w14:paraId="7123088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22C4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39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0.80 , 1.7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12B4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72 , 1.5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6A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8 (0.49 , 1.2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ED83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-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8982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22 (0.27 , 37.62)</w:t>
            </w:r>
          </w:p>
        </w:tc>
      </w:tr>
      <w:tr w:rsidR="007F6DB3" w:rsidRPr="007F6DB3" w14:paraId="36E28D5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B31D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807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07 , 1.5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24C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15 , 1.5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0F2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98 , 1.5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1B7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6 (1.29 , 3.2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7FD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0.94 , 2.90)</w:t>
            </w:r>
          </w:p>
        </w:tc>
      </w:tr>
      <w:tr w:rsidR="007F6DB3" w:rsidRPr="007F6DB3" w14:paraId="4AF0264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4BAE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eer victimisation, </w:t>
            </w:r>
            <w:proofErr w:type="gramStart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oneliness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 and anxiet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27B7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77EB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F1D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0B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BA5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0AB8F2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36F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Victimisation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FB3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9 (1.41 , 2.0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B5F6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13 , 1.6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8D8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8 (1.50 , 2.3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DDDE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8 (1.43 , 4.2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670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7 (1.11 , 3.86)</w:t>
            </w:r>
          </w:p>
        </w:tc>
      </w:tr>
      <w:tr w:rsidR="007F6DB3" w:rsidRPr="007F6DB3" w14:paraId="2B66B5C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76B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neliness (ref = neve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C56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596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BEC2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952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B6F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C19704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8005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BEC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36 , 2.0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BD5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93 , 1.3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06D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0.97 , 1.6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889A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0.72 , 2.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795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0 (0.41 , 1.54)</w:t>
            </w:r>
          </w:p>
        </w:tc>
      </w:tr>
      <w:tr w:rsidR="007F6DB3" w:rsidRPr="007F6DB3" w14:paraId="6455DD8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5D2D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6B45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42 (2.61 , 4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20BF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3 (1.50 , 2.4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7F0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22 (1.60 , 3.0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F86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4 (0.87 , 4.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487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49 (1.44 , 8.47)</w:t>
            </w:r>
          </w:p>
        </w:tc>
      </w:tr>
      <w:tr w:rsidR="007F6DB3" w:rsidRPr="007F6DB3" w14:paraId="5C9AEDB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143F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nxiety (ref = neve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0B9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638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BFB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786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D74E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58BD67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E5A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969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5 (0.46 , 0.6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6943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7 (0.65 , 0.9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0E3E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0 (1.01 , 1.6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44B1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9 (1.00 , 3.2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BAD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14 (1.34 , 7.39)</w:t>
            </w:r>
          </w:p>
        </w:tc>
      </w:tr>
      <w:tr w:rsidR="007F6DB3" w:rsidRPr="007F6DB3" w14:paraId="0CCBFA7B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06F3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BFA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01 , 1.8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736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7 (1.40 , 2.5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C975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11 (2.20 , 4.4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3C7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4.33 (1.9 , 9.8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7D39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46 (1.12 , 10.68)</w:t>
            </w:r>
          </w:p>
        </w:tc>
      </w:tr>
      <w:tr w:rsidR="007F6DB3" w:rsidRPr="007F6DB3" w14:paraId="51E879FB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F8E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conflict and injured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CB26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952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C5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1236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921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71B77081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C69E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attacked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8777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1.00 , 1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36A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0.99 , 1.4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42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1 (0.96 , 1.5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5B4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3 (0.97 , 2.7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50D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5 (1.03 , 3.35)</w:t>
            </w:r>
          </w:p>
        </w:tc>
      </w:tr>
      <w:tr w:rsidR="007F6DB3" w:rsidRPr="007F6DB3" w14:paraId="17A00034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FA0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fighting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A1D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09 , 1.6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464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8 (1.15 , 1.6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8F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1 (1.19 , 1.9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A9D5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00 , 2.4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B6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4 (1.41 , 4.22)</w:t>
            </w:r>
          </w:p>
        </w:tc>
      </w:tr>
      <w:tr w:rsidR="007F6DB3" w:rsidRPr="007F6DB3" w14:paraId="123D59B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8B1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riously injured (ref = no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957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17 , 1.6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B7C1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4 (1.22 , 1.7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65E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4 (1.39 , 2.1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502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8 (0.89 , 2.1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68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2 (0.95 , 2.74)</w:t>
            </w:r>
          </w:p>
        </w:tc>
      </w:tr>
      <w:tr w:rsidR="007F6DB3" w:rsidRPr="007F6DB3" w14:paraId="301D4D3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6620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suppor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272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A16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746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AB0D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403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7E662CB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7DD6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eer were supportive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32A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0A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B49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D69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2759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2CFF75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FB7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39F0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78 , 1.3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B6F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0 , 1.1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D54F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74 , 1.4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276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6 (0.27 , 1.1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541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54 (0.22 , 1.32)</w:t>
            </w:r>
          </w:p>
        </w:tc>
      </w:tr>
      <w:tr w:rsidR="007F6DB3" w:rsidRPr="007F6DB3" w14:paraId="251BD80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161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9DE8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1 , 1.1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B1C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70 , 0.9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B7A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84 , 1.3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100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2 (0.46 , 1.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BE2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1 (0.47 , 1.39)</w:t>
            </w:r>
          </w:p>
        </w:tc>
      </w:tr>
      <w:tr w:rsidR="007F6DB3" w:rsidRPr="007F6DB3" w14:paraId="325A309E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3C18F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Number of close friends (ref = ≥ 3)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6254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F59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BC7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776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B7CA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4F8950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F35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on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378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15 (1.63 , 2.8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327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25 (1.73 , 2.9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36D3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4.15 (3.05 , 5.6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2F34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54 (1.29 , 9.7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D0D6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3.77 (1.22 , 11.63)</w:t>
            </w:r>
          </w:p>
        </w:tc>
      </w:tr>
      <w:tr w:rsidR="007F6DB3" w:rsidRPr="007F6DB3" w14:paraId="6481B96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924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friend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5C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0 , 1.3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8941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1 , 1.2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C88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6 (1.32 , 2.0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761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64 , 1.6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99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0.78 , 2.37)</w:t>
            </w:r>
          </w:p>
        </w:tc>
      </w:tr>
      <w:tr w:rsidR="007F6DB3" w:rsidRPr="007F6DB3" w14:paraId="3755D6C6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453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arental control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444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29C6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70D3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8D4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F34B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60C799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D4DA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check homework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1D2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0CD4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90F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C6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7E7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37F2D5D7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373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D98F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1 (1.27 , 2.0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2C7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23 , 1.9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3C60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86 , 1.5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74B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0.87 , 2.4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F08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0.64 , 2.34)</w:t>
            </w:r>
          </w:p>
        </w:tc>
      </w:tr>
      <w:tr w:rsidR="007F6DB3" w:rsidRPr="007F6DB3" w14:paraId="24085947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2636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7A5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0.97 , 1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D79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05 , 1.5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903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88 , 1.4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C8C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55 , 1.5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4D9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48 , 1.68)</w:t>
            </w:r>
          </w:p>
        </w:tc>
      </w:tr>
      <w:tr w:rsidR="007F6DB3" w:rsidRPr="007F6DB3" w14:paraId="607F1CEA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5B91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proofErr w:type="gramStart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2EA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7B6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F3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FC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01E1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A78E35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1E9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2673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1 (1.49 , 2.4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4CF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4 (1.30 , 2.0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7AB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5 (1.80 , 3.3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EBD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9 (1.35 , 4.9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634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78 (1.24 , 6.23)</w:t>
            </w:r>
          </w:p>
        </w:tc>
      </w:tr>
      <w:tr w:rsidR="007F6DB3" w:rsidRPr="007F6DB3" w14:paraId="7F764AFF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6974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B01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17 , 1.7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999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1.03 , 1.5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748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17 , 2.0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034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03 , 2.6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0A7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5 (1.37 , 4.37)</w:t>
            </w:r>
          </w:p>
        </w:tc>
      </w:tr>
      <w:tr w:rsidR="007F6DB3" w:rsidRPr="007F6DB3" w14:paraId="4BBDA55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1BA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 monitoring (ref = most of time or always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AFCF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607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E14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C9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EE2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55E8A9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87F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0F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01 , 1.7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32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18 , 1.9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092C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0.93 , 1.7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CAA1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83 (1.43 , 5.6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62F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1 (1.06 , 5.46)</w:t>
            </w:r>
          </w:p>
        </w:tc>
      </w:tr>
      <w:tr w:rsidR="007F6DB3" w:rsidRPr="007F6DB3" w14:paraId="20FD7E9C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E6C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FE45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04 , 1.5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B01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28 , 1.8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AE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01 , 1.6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C361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0.96 , 2.4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42CF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0.76 , 2.35)</w:t>
            </w:r>
          </w:p>
        </w:tc>
      </w:tr>
      <w:tr w:rsidR="007F6DB3" w:rsidRPr="007F6DB3" w14:paraId="1B910BD0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E4B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NCD risk facto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9033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354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F5AE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050B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6ABF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05A3105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EA8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Adolescent obesity status (ref = normal weight)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01B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587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5B3A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A19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081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2A00A58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486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verweigh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C0F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75 , 1.5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12F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74 , 1.4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EEB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9 (0.44 , 1.0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BB4B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3 (0.32 , 1.6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1121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49 (0.16 , 1.46)</w:t>
            </w:r>
          </w:p>
        </w:tc>
      </w:tr>
      <w:tr w:rsidR="007F6DB3" w:rsidRPr="007F6DB3" w14:paraId="51C44FFD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B3D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besity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880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0 (0.36 , 1.3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387B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58 , 1.7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9D45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74 (0.38 , 1.4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E02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12 , 8.2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BFE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-</w:t>
            </w:r>
          </w:p>
        </w:tc>
      </w:tr>
      <w:tr w:rsidR="007F6DB3" w:rsidRPr="007F6DB3" w14:paraId="11F13BF7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D6D2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tting activities per day (ref = &lt;1 hour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85F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97C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332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A60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F112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93E8093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3AE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DED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0.99 , 1.5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D77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79 , 1.1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9A5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79 , 1.4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DD8B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47 , 2.2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C26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67 (0.25 , 1.80)</w:t>
            </w:r>
          </w:p>
        </w:tc>
      </w:tr>
      <w:tr w:rsidR="007F6DB3" w:rsidRPr="007F6DB3" w14:paraId="58D86242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3FB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73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19 , 1.9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9C76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0.98 , 1.5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87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07 , 2.0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965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0.67 , 2.9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B0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0.54 , 3.06)</w:t>
            </w:r>
          </w:p>
        </w:tc>
      </w:tr>
      <w:tr w:rsidR="007F6DB3" w:rsidRPr="007F6DB3" w14:paraId="3C8364F4" w14:textId="77777777" w:rsidTr="007F6DB3">
        <w:trPr>
          <w:trHeight w:val="80"/>
          <w:jc w:val="center"/>
        </w:trPr>
        <w:tc>
          <w:tcPr>
            <w:tcW w:w="4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E58D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3FCC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11 (1.65 , 2.69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65977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7 (1.50 , 2.33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ABF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8 (1.48 , 2.67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5A5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0 (1.13 , 4.69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C3B1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4 (0.79 , 4.27)</w:t>
            </w:r>
          </w:p>
        </w:tc>
      </w:tr>
    </w:tbl>
    <w:p w14:paraId="17C4B3B1" w14:textId="77777777" w:rsidR="00F1423B" w:rsidRDefault="007F6DB3" w:rsidP="001606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16"/>
        </w:rPr>
        <w:t xml:space="preserve">                                    Note: </w:t>
      </w:r>
      <w:r w:rsidRPr="002813F2">
        <w:rPr>
          <w:rFonts w:ascii="Times New Roman" w:hAnsi="Times New Roman" w:cs="Times New Roman"/>
          <w:sz w:val="16"/>
        </w:rPr>
        <w:t>AOR = adjusted odds ratio, CI = confidence interval, ref = reference category</w:t>
      </w:r>
      <w:r>
        <w:rPr>
          <w:rFonts w:ascii="Times New Roman" w:hAnsi="Times New Roman" w:cs="Times New Roman"/>
          <w:sz w:val="16"/>
        </w:rPr>
        <w:t>, NCD = non-communicable disease, SI = suicidal ideation, SP = suicidal plan, SA = suicidal attempts</w:t>
      </w:r>
    </w:p>
    <w:p w14:paraId="702E58FA" w14:textId="77777777" w:rsidR="00F1423B" w:rsidRDefault="00F1423B" w:rsidP="00160615">
      <w:pPr>
        <w:rPr>
          <w:rFonts w:ascii="Times New Roman" w:hAnsi="Times New Roman" w:cs="Times New Roman"/>
          <w:sz w:val="24"/>
        </w:rPr>
      </w:pPr>
    </w:p>
    <w:p w14:paraId="3D185A31" w14:textId="77777777" w:rsidR="00F1423B" w:rsidRDefault="00F1423B" w:rsidP="00160615">
      <w:pPr>
        <w:rPr>
          <w:rFonts w:ascii="Times New Roman" w:hAnsi="Times New Roman" w:cs="Times New Roman"/>
          <w:sz w:val="24"/>
        </w:rPr>
      </w:pPr>
    </w:p>
    <w:p w14:paraId="6A48EEE0" w14:textId="77777777" w:rsidR="007F6DB3" w:rsidRDefault="007F6DB3" w:rsidP="007F6DB3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lastRenderedPageBreak/>
        <w:t xml:space="preserve">        </w:t>
      </w:r>
      <w:r w:rsidRPr="007F6DB3">
        <w:rPr>
          <w:rFonts w:ascii="Times New Roman" w:hAnsi="Times New Roman" w:cs="Times New Roman"/>
          <w:sz w:val="20"/>
        </w:rPr>
        <w:t>Appendix Table A</w:t>
      </w:r>
      <w:r w:rsidR="00FE0B0E">
        <w:rPr>
          <w:rFonts w:ascii="Times New Roman" w:hAnsi="Times New Roman" w:cs="Times New Roman"/>
          <w:sz w:val="20"/>
        </w:rPr>
        <w:t>3</w:t>
      </w:r>
      <w:r w:rsidRPr="007F6DB3">
        <w:rPr>
          <w:rFonts w:ascii="Times New Roman" w:hAnsi="Times New Roman" w:cs="Times New Roman"/>
          <w:sz w:val="20"/>
        </w:rPr>
        <w:t xml:space="preserve">. </w:t>
      </w:r>
      <w:r w:rsidRPr="002813F2">
        <w:rPr>
          <w:rFonts w:ascii="Times New Roman" w:hAnsi="Times New Roman" w:cs="Times New Roman"/>
          <w:sz w:val="20"/>
        </w:rPr>
        <w:t xml:space="preserve">Association of adolescent’s suicidal behaviours and associated factors for the </w:t>
      </w:r>
      <w:r>
        <w:rPr>
          <w:rFonts w:ascii="Times New Roman" w:hAnsi="Times New Roman" w:cs="Times New Roman"/>
          <w:sz w:val="20"/>
        </w:rPr>
        <w:t xml:space="preserve">regional </w:t>
      </w:r>
      <w:r w:rsidRPr="002813F2">
        <w:rPr>
          <w:rFonts w:ascii="Times New Roman" w:hAnsi="Times New Roman" w:cs="Times New Roman"/>
          <w:sz w:val="20"/>
        </w:rPr>
        <w:t>perspective</w:t>
      </w:r>
      <w:r>
        <w:rPr>
          <w:rFonts w:ascii="Times New Roman" w:hAnsi="Times New Roman" w:cs="Times New Roman"/>
          <w:sz w:val="20"/>
        </w:rPr>
        <w:t xml:space="preserve"> (Continued)</w:t>
      </w:r>
    </w:p>
    <w:tbl>
      <w:tblPr>
        <w:tblW w:w="13861" w:type="dxa"/>
        <w:jc w:val="center"/>
        <w:tblLook w:val="04A0" w:firstRow="1" w:lastRow="0" w:firstColumn="1" w:lastColumn="0" w:noHBand="0" w:noVBand="1"/>
      </w:tblPr>
      <w:tblGrid>
        <w:gridCol w:w="3981"/>
        <w:gridCol w:w="1660"/>
        <w:gridCol w:w="1680"/>
        <w:gridCol w:w="1780"/>
        <w:gridCol w:w="1500"/>
        <w:gridCol w:w="1500"/>
        <w:gridCol w:w="1760"/>
      </w:tblGrid>
      <w:tr w:rsidR="007F6DB3" w:rsidRPr="007F6DB3" w14:paraId="422B54F0" w14:textId="77777777" w:rsidTr="007F6DB3">
        <w:trPr>
          <w:trHeight w:val="70"/>
          <w:jc w:val="center"/>
        </w:trPr>
        <w:tc>
          <w:tcPr>
            <w:tcW w:w="398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08D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Characteristics </w:t>
            </w:r>
          </w:p>
        </w:tc>
        <w:tc>
          <w:tcPr>
            <w:tcW w:w="5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D683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Eastern Mediterranean</w:t>
            </w:r>
          </w:p>
        </w:tc>
        <w:tc>
          <w:tcPr>
            <w:tcW w:w="47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54CC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Western Pacific</w:t>
            </w:r>
          </w:p>
        </w:tc>
      </w:tr>
      <w:tr w:rsidR="007F6DB3" w:rsidRPr="007F6DB3" w14:paraId="01564E24" w14:textId="77777777" w:rsidTr="007F6DB3">
        <w:trPr>
          <w:trHeight w:val="70"/>
          <w:jc w:val="center"/>
        </w:trPr>
        <w:tc>
          <w:tcPr>
            <w:tcW w:w="398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657C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31A6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9C85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6F43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A</w:t>
            </w: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B4AB1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137C0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P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9CBA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A</w:t>
            </w:r>
          </w:p>
        </w:tc>
      </w:tr>
      <w:tr w:rsidR="007F6DB3" w:rsidRPr="007F6DB3" w14:paraId="7D2048D1" w14:textId="77777777" w:rsidTr="007F6DB3">
        <w:trPr>
          <w:trHeight w:val="70"/>
          <w:jc w:val="center"/>
        </w:trPr>
        <w:tc>
          <w:tcPr>
            <w:tcW w:w="3981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00735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5606F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56B4D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642D9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34D38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EA33F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C7F57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OR (95% CI)</w:t>
            </w:r>
          </w:p>
        </w:tc>
      </w:tr>
      <w:tr w:rsidR="007F6DB3" w:rsidRPr="007F6DB3" w14:paraId="745DBA55" w14:textId="77777777" w:rsidTr="007F6DB3">
        <w:trPr>
          <w:trHeight w:val="7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6666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Socio-economic factors 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417AC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D048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400E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089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A852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5CD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AB8AAAB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2565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ge in years (ref = 11- 12 year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77DC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44C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92A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EC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F15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A047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B9CC82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4B0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3 ye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2E40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(0.93 , 1.55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53630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74 , 1.2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0B902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79 , 1.3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55B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2 , 1.1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A7F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3 , 1.2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1A25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87 , 1.29)</w:t>
            </w:r>
          </w:p>
        </w:tc>
      </w:tr>
      <w:tr w:rsidR="007F6DB3" w:rsidRPr="007F6DB3" w14:paraId="0AA63308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778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4 ye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13375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07 , 1.76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3F46F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88 , 1.46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278A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9 (0.75 , 1.2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63D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1 , 1.3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AEB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1 , 1.3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5F8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08 , 1.58)</w:t>
            </w:r>
          </w:p>
        </w:tc>
      </w:tr>
      <w:tr w:rsidR="007F6DB3" w:rsidRPr="007F6DB3" w14:paraId="4418BDD4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78D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5 ye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28E6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4 (1.36 , 2.23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1F121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01 , 1.70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05DD8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88 , 1.5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C12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0.98 , 1.3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2D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0.97 , 1.4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2E7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12 , 1.65)</w:t>
            </w:r>
          </w:p>
        </w:tc>
      </w:tr>
      <w:tr w:rsidR="007F6DB3" w:rsidRPr="007F6DB3" w14:paraId="18523424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755D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6 ye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E5F60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2 (1.56 , 2.61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1D006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0 (1.15 , 1.96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A450C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06 , 1.8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C677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2 , 1.3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B2E4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83 , 1.2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A65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0.92 , 1.38)</w:t>
            </w:r>
          </w:p>
        </w:tc>
      </w:tr>
      <w:tr w:rsidR="007F6DB3" w:rsidRPr="007F6DB3" w14:paraId="41AD904B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179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7 ye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41569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1 (0.81 , 1.51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A300E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0.88 , 1.64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66339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5 (0.83 , 1.5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54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88 , 1.3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65B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3 (0.75 , 1.15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09D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1 , 1.16)</w:t>
            </w:r>
          </w:p>
        </w:tc>
      </w:tr>
      <w:tr w:rsidR="007F6DB3" w:rsidRPr="007F6DB3" w14:paraId="2A807903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76B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Female (ref = Male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294DA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2 (1.36 , 1.70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942E4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2 , 1.5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C0E96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4 (1.18 , 1.5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25C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3 (1.49 , 1.7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12BD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24 , 1.48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AD9C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0 (1.27 , 1.53)</w:t>
            </w:r>
          </w:p>
        </w:tc>
      </w:tr>
      <w:tr w:rsidR="007F6DB3" w:rsidRPr="007F6DB3" w14:paraId="00B415F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2EE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eer victimisation, </w:t>
            </w:r>
            <w:proofErr w:type="gramStart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loneliness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 and anxiet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A6F9F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D0F68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DE1C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346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A23D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E05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77427BE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991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Victimisation (ref = no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8EE4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2 , 1.78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EDCBE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5 (1.28 , 1.64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B4639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4 (1.44 , 1.8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C74D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51 , 1.8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A1FC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5 , 1.75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336A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7 (2.14 , 2.62)</w:t>
            </w:r>
          </w:p>
        </w:tc>
      </w:tr>
      <w:tr w:rsidR="007F6DB3" w:rsidRPr="007F6DB3" w14:paraId="77D7ECA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568A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Loneliness (ref = never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2CDD8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3C795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07AFA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BA57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6A4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D75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3F944C77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FEBB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23765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6 , 1.23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80E3A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4 , 1.1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A9EF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76 , 1.0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9BF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8 , 1.2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54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9 (0.80 , 0.99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D0C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5 , 1.08)</w:t>
            </w:r>
          </w:p>
        </w:tc>
      </w:tr>
      <w:tr w:rsidR="007F6DB3" w:rsidRPr="007F6DB3" w14:paraId="41EEF5E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59D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F109B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80 (1.55 , 2.10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0F447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42 , 1.96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C27AE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5 (1.38 , 1.9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1921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18 (1.91 , 2.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E29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36 , 1.8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0DB6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8 (1.36 , 1.84)</w:t>
            </w:r>
          </w:p>
        </w:tc>
      </w:tr>
      <w:tr w:rsidR="007F6DB3" w:rsidRPr="007F6DB3" w14:paraId="07574B4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BC0A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Anxiety (ref = never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FAD9E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8649D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B65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E97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13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A37B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1F7A08E0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E12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40FF5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5 (1.18 , 1.5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8FB85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6 , 1.2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9ED8D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2 (1.13 , 1.5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25D2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(1.36 , 1.6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D0E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8 (1.24 , 1.54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8FB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8 , 1.61)</w:t>
            </w:r>
          </w:p>
        </w:tc>
      </w:tr>
      <w:tr w:rsidR="007F6DB3" w:rsidRPr="007F6DB3" w14:paraId="7DA1CD2E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32A3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Most of time or alway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67DD6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25 (1.92 , 2.6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A53BD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7 (1.41 , 1.98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F674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3 (1.68 , 2.4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A30D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53 (2.2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, 2.9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4CF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9 (2.16 , 2.89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AE0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82 (2.42 , 3.29)</w:t>
            </w:r>
          </w:p>
        </w:tc>
      </w:tr>
      <w:tr w:rsidR="007F6DB3" w:rsidRPr="007F6DB3" w14:paraId="588A1DC7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55F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conflict and injured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73F97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36130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86159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643D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4E1E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06B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9452AD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534D5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attacked (ref = no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E8AB8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5 , 1.45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09B7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8 , 1.40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BE94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1.27 , 1.6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DFD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1.02 , 1.2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C7BB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8 (1.07 , 1.3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282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3 , 1.51)</w:t>
            </w:r>
          </w:p>
        </w:tc>
      </w:tr>
      <w:tr w:rsidR="007F6DB3" w:rsidRPr="007F6DB3" w14:paraId="05FA4973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8A9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hysically fighting (ref = no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F3E46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1 , 1.40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8E0E9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1.01 , 1.29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D1D80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3 , 1.4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82D1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2 (1.39 , 1.6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F62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40 , 1.7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DB4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2 (1.47 , 1.80)</w:t>
            </w:r>
          </w:p>
        </w:tc>
      </w:tr>
      <w:tr w:rsidR="007F6DB3" w:rsidRPr="007F6DB3" w14:paraId="4385E69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0659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eriously injured (ref = no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A54CA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8 , 1.59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79BE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13 , 1.43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DA0D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9 (1.40 , 1.8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14E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4 (1.50 , 1.8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2B7E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2 (1.47 , 1.78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6C30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30 (2.08 , 2.54)</w:t>
            </w:r>
          </w:p>
        </w:tc>
      </w:tr>
      <w:tr w:rsidR="007F6DB3" w:rsidRPr="007F6DB3" w14:paraId="13D1CD54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D493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Peer suppor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1F7D1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0E52E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8ED18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82E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C7F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C4A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552D926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ECBC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eer were supportive (ref = most of time or alway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BACD1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41919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7B022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8A2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E66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1C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526A72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7CA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F87B3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6 (1.34 , 1.82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9CF2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7 (1.33 , 1.8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1132A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9 (1.24 , 1.7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3C6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2 (1.43 , 1.8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758C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1.10 , 1.45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5422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8 , 1.45)</w:t>
            </w:r>
          </w:p>
        </w:tc>
      </w:tr>
      <w:tr w:rsidR="007F6DB3" w:rsidRPr="007F6DB3" w14:paraId="28A0EB7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7C9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00370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6 (1.12 , 1.42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4C95C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1.03 , 1.32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1C06D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0 (1.130 , 1.4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FE5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1.00 , 1.2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59AC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9 , 1.08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8E3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0 (0.90 , 1.11)</w:t>
            </w:r>
          </w:p>
        </w:tc>
      </w:tr>
      <w:tr w:rsidR="007F6DB3" w:rsidRPr="007F6DB3" w14:paraId="47252331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52D2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Number of close friends (ref = ≥ 3) 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515E7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A127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6B114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7FA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B9E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DB85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29614D6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DCDF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one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FD618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04 (1.7 , 2.4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458E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2 (2.01 , 2.90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2296D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94 (1.58 , 2.4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8D8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1.24 , 1.7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0CB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68 (1.43 , 1.97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4FF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2.45 (2.08 , 2.89)</w:t>
            </w:r>
          </w:p>
        </w:tc>
      </w:tr>
      <w:tr w:rsidR="007F6DB3" w:rsidRPr="007F6DB3" w14:paraId="4BF64D2D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457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friend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37930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6 (1.04 , 1.3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0B1E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9 (1.05 , 1.34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870CB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5 , 1.6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C21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11 , 1.3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BEA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7 (1.24 , 1.5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EEAE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4 (1.57 , 1.93)</w:t>
            </w:r>
          </w:p>
        </w:tc>
      </w:tr>
      <w:tr w:rsidR="007F6DB3" w:rsidRPr="007F6DB3" w14:paraId="39AF46F6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B919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 xml:space="preserve">Parental control 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0C0F7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BA0D0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92228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45BB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ECF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2F6B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281D3E6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2109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s check homework (ref = most of time or alway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83B77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23248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3E35E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A77E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773C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24FF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B289950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B085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C50D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9 , 1.0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653FE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0 , 1.2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50B8C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3 , 1.1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EDC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92 , 1.1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C19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6 , 1.1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3B0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2 , 1.08)</w:t>
            </w:r>
          </w:p>
        </w:tc>
      </w:tr>
      <w:tr w:rsidR="007F6DB3" w:rsidRPr="007F6DB3" w14:paraId="51510E82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66E2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0DB74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3 , 1.07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3C199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2 (0.89 , 1.1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ADD18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2 (0.96 , 1.3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F99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8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, 0.98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1FB2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0 (0.81 , 1.00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F77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4 (0.84 , 1.05)</w:t>
            </w:r>
          </w:p>
        </w:tc>
      </w:tr>
      <w:tr w:rsidR="007F6DB3" w:rsidRPr="007F6DB3" w14:paraId="068ED3CE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6644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proofErr w:type="gramStart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</w:t>
            </w:r>
            <w:proofErr w:type="gramEnd"/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understand problem (ref = most of time or alway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60A89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186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F5187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000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C74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FED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5F5EEACC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3AD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BD012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1 (1.48 , 1.97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E1E28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2 , 1.6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BB1E4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4 (1.30 , 1.8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FC4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3 (1.52 , 1.9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B681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0 , 1.55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F45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8 (0.94 , 1.24)</w:t>
            </w:r>
          </w:p>
        </w:tc>
      </w:tr>
      <w:tr w:rsidR="007F6DB3" w:rsidRPr="007F6DB3" w14:paraId="4DD819C7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869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D28A6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7 (1.11 , 1.45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145DB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2 (1.06 , 1.4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5B4C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6 , 1.47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5F3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9 (1.16 , 1.44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02F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8 , 1.23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C83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6 (0.86 , 1.09)</w:t>
            </w:r>
          </w:p>
        </w:tc>
      </w:tr>
      <w:tr w:rsidR="007F6DB3" w:rsidRPr="007F6DB3" w14:paraId="4777AA7D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CB8B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Parent monitoring (ref = most of time or always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A950D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C4C97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70FD5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03A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F5DA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9B16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4415D226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50C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Neve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2CCF0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1 , 1.48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0FBB8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1 (1.21 , 1.6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99FE7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1 (1.10 , 1.5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D01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1.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</w:t>
            </w: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 , 1.4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FC2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8 (1.21 , 1.57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C8B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55 (1.35 , 1.78)</w:t>
            </w:r>
          </w:p>
        </w:tc>
      </w:tr>
      <w:tr w:rsidR="007F6DB3" w:rsidRPr="007F6DB3" w14:paraId="12AEB62D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BC22A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Sometimes or rarel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C48E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1.08 , 1.39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9190D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6 (1.27 , 1.6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EDB2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4 (1.07 , 1.45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B415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9 (0.99 , 1.2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60F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3 (1.02 , 1.26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31D7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12 , 1.40)</w:t>
            </w:r>
          </w:p>
        </w:tc>
      </w:tr>
      <w:tr w:rsidR="007F6DB3" w:rsidRPr="007F6DB3" w14:paraId="03E7F57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A28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  <w:t>NCD risk factor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5C02F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BA93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735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F13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65F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62A7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30FB86E5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1A994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 xml:space="preserve">Adolescent obesity status (ref = normal weight) 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93858E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777CE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FFFF2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C62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7C1D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5C58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6B59DA6F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BA76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verweight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80E5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83 , 1.14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FB18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6 (0.90 , 1.2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F1E60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4 (0.69 , 1.02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77A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92 , 1.2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61F95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3 (1.16 , 1.51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7B0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7 (1.28 , 1.69)</w:t>
            </w:r>
          </w:p>
        </w:tc>
      </w:tr>
      <w:tr w:rsidR="007F6DB3" w:rsidRPr="007F6DB3" w14:paraId="7F36C89B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C4F0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Obesity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192BB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3 (0.67 , 1.02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ADEC8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7 (0.78 , 1.2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8F9D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3 (0.99 , 1.53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DF4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2 (0.77 , 1.10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A50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2 , 1.32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8739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4 (0.95 , 1.38)</w:t>
            </w:r>
          </w:p>
        </w:tc>
      </w:tr>
      <w:tr w:rsidR="007F6DB3" w:rsidRPr="007F6DB3" w14:paraId="5686E6D7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EC53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Sitting activities per day (ref = &lt;1 hour)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091C7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960C3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FBE5F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3049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4180B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B285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7F6DB3" w:rsidRPr="007F6DB3" w14:paraId="29EEA2CA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A318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1-2 hour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47932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8 (0.77 , 1.02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E52B4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87 (0.75 , 1.0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BA93D7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1 (0.85 , 1.1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696C3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7 (1.05 , 1.29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2BA3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4 (0.93 , 1.16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DAD5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7 (0.96 , 1.20)</w:t>
            </w:r>
          </w:p>
        </w:tc>
      </w:tr>
      <w:tr w:rsidR="007F6DB3" w:rsidRPr="007F6DB3" w14:paraId="18A69FFA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F93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3-4 hours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50D16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3 (0.89 , 1.20)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7D4FA1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1 (0.77 , 1.0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64A1B6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05 (0.88 , 1.26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B53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43 (1.27 , 1.61)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8AD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10 (0.97 , 1.25)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88EB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0.98 (0.86 , 1.12)</w:t>
            </w:r>
          </w:p>
        </w:tc>
      </w:tr>
      <w:tr w:rsidR="007F6DB3" w:rsidRPr="007F6DB3" w14:paraId="4144B493" w14:textId="77777777" w:rsidTr="007F6DB3">
        <w:trPr>
          <w:trHeight w:val="80"/>
          <w:jc w:val="center"/>
        </w:trPr>
        <w:tc>
          <w:tcPr>
            <w:tcW w:w="3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E979" w14:textId="77777777" w:rsidR="007F6DB3" w:rsidRPr="007F6DB3" w:rsidRDefault="007F6DB3" w:rsidP="007F6DB3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  <w:lang w:eastAsia="en-AU"/>
              </w:rPr>
              <w:t xml:space="preserve">  &gt;4 hours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30B4E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5 (1.08 , 1.45)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097E120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8 (1.10 , 1.50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A443E4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20 (1.01 , 1.43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D75AC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73 (1.54 , 1.94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7FF62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6 (1.21 , 1.54)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D196A" w14:textId="77777777" w:rsidR="007F6DB3" w:rsidRPr="007F6DB3" w:rsidRDefault="007F6DB3" w:rsidP="007F6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</w:pPr>
            <w:r w:rsidRPr="007F6DB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AU"/>
              </w:rPr>
              <w:t>1.30 (1.14 , 1.48)</w:t>
            </w:r>
          </w:p>
        </w:tc>
      </w:tr>
    </w:tbl>
    <w:p w14:paraId="03D046AB" w14:textId="77777777" w:rsidR="007F6DB3" w:rsidRDefault="00D650C3" w:rsidP="007F6DB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16"/>
        </w:rPr>
        <w:t xml:space="preserve">          </w:t>
      </w:r>
      <w:r w:rsidR="007F6DB3">
        <w:rPr>
          <w:rFonts w:ascii="Times New Roman" w:hAnsi="Times New Roman" w:cs="Times New Roman"/>
          <w:sz w:val="16"/>
        </w:rPr>
        <w:t xml:space="preserve">Note: </w:t>
      </w:r>
      <w:r w:rsidR="007F6DB3" w:rsidRPr="002813F2">
        <w:rPr>
          <w:rFonts w:ascii="Times New Roman" w:hAnsi="Times New Roman" w:cs="Times New Roman"/>
          <w:sz w:val="16"/>
        </w:rPr>
        <w:t>AOR = adjusted odds ratio, CI = confidence interval, ref = reference category</w:t>
      </w:r>
      <w:r w:rsidR="007F6DB3">
        <w:rPr>
          <w:rFonts w:ascii="Times New Roman" w:hAnsi="Times New Roman" w:cs="Times New Roman"/>
          <w:sz w:val="16"/>
        </w:rPr>
        <w:t>, NCD = non-communicable disease, SI = suicidal ideation, SP = suicidal plan, SA = suicidal attempts</w:t>
      </w:r>
    </w:p>
    <w:p w14:paraId="6833CABC" w14:textId="77777777" w:rsidR="00F1423B" w:rsidRDefault="00F1423B" w:rsidP="00160615">
      <w:pPr>
        <w:rPr>
          <w:rFonts w:ascii="Times New Roman" w:hAnsi="Times New Roman" w:cs="Times New Roman"/>
          <w:sz w:val="24"/>
        </w:rPr>
      </w:pPr>
    </w:p>
    <w:p w14:paraId="25F58C7A" w14:textId="77777777" w:rsidR="00F1423B" w:rsidRDefault="00F1423B" w:rsidP="00160615">
      <w:pPr>
        <w:rPr>
          <w:rFonts w:ascii="Times New Roman" w:hAnsi="Times New Roman" w:cs="Times New Roman"/>
          <w:sz w:val="24"/>
        </w:rPr>
      </w:pPr>
    </w:p>
    <w:sectPr w:rsidR="00F1423B" w:rsidSect="00F1423B">
      <w:pgSz w:w="16838" w:h="11906" w:orient="landscape"/>
      <w:pgMar w:top="709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BD02D1" w14:textId="77777777" w:rsidR="008F058F" w:rsidRDefault="008F058F" w:rsidP="007F6DB3">
      <w:pPr>
        <w:spacing w:after="0" w:line="240" w:lineRule="auto"/>
      </w:pPr>
      <w:r>
        <w:separator/>
      </w:r>
    </w:p>
  </w:endnote>
  <w:endnote w:type="continuationSeparator" w:id="0">
    <w:p w14:paraId="2F05670D" w14:textId="77777777" w:rsidR="008F058F" w:rsidRDefault="008F058F" w:rsidP="007F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B683C" w14:textId="77777777" w:rsidR="008F058F" w:rsidRDefault="008F058F" w:rsidP="007F6DB3">
      <w:pPr>
        <w:spacing w:after="0" w:line="240" w:lineRule="auto"/>
      </w:pPr>
      <w:r>
        <w:separator/>
      </w:r>
    </w:p>
  </w:footnote>
  <w:footnote w:type="continuationSeparator" w:id="0">
    <w:p w14:paraId="44CC7706" w14:textId="77777777" w:rsidR="008F058F" w:rsidRDefault="008F058F" w:rsidP="007F6D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NDI1MjO2NDMwNzJR0lEKTi0uzszPAykwrQUAD2wZzywAAAA="/>
  </w:docVars>
  <w:rsids>
    <w:rsidRoot w:val="004F4420"/>
    <w:rsid w:val="0000291B"/>
    <w:rsid w:val="000458D0"/>
    <w:rsid w:val="000E30A1"/>
    <w:rsid w:val="00107E70"/>
    <w:rsid w:val="001539BA"/>
    <w:rsid w:val="00160615"/>
    <w:rsid w:val="001C6470"/>
    <w:rsid w:val="00206B16"/>
    <w:rsid w:val="002813F2"/>
    <w:rsid w:val="0032117F"/>
    <w:rsid w:val="00337E8D"/>
    <w:rsid w:val="0041271E"/>
    <w:rsid w:val="004A0CC3"/>
    <w:rsid w:val="004A3755"/>
    <w:rsid w:val="004B29F9"/>
    <w:rsid w:val="004B3713"/>
    <w:rsid w:val="004C6657"/>
    <w:rsid w:val="004D077F"/>
    <w:rsid w:val="004D7193"/>
    <w:rsid w:val="004F4420"/>
    <w:rsid w:val="00534942"/>
    <w:rsid w:val="00541666"/>
    <w:rsid w:val="005C617D"/>
    <w:rsid w:val="005D1BA0"/>
    <w:rsid w:val="005E2EF4"/>
    <w:rsid w:val="005E3087"/>
    <w:rsid w:val="00654CDD"/>
    <w:rsid w:val="0067044D"/>
    <w:rsid w:val="00736834"/>
    <w:rsid w:val="00766D43"/>
    <w:rsid w:val="00785919"/>
    <w:rsid w:val="007E41D1"/>
    <w:rsid w:val="007F6DB3"/>
    <w:rsid w:val="008138E9"/>
    <w:rsid w:val="008523AD"/>
    <w:rsid w:val="008C11F4"/>
    <w:rsid w:val="008F058F"/>
    <w:rsid w:val="00954DF7"/>
    <w:rsid w:val="00985101"/>
    <w:rsid w:val="009E7168"/>
    <w:rsid w:val="00A2315F"/>
    <w:rsid w:val="00A62F5D"/>
    <w:rsid w:val="00A71816"/>
    <w:rsid w:val="00A74A16"/>
    <w:rsid w:val="00A83542"/>
    <w:rsid w:val="00A86CBB"/>
    <w:rsid w:val="00A978A3"/>
    <w:rsid w:val="00B20E86"/>
    <w:rsid w:val="00B41928"/>
    <w:rsid w:val="00B50AA5"/>
    <w:rsid w:val="00B57D55"/>
    <w:rsid w:val="00BD429C"/>
    <w:rsid w:val="00BE09B5"/>
    <w:rsid w:val="00C03887"/>
    <w:rsid w:val="00C179DF"/>
    <w:rsid w:val="00C23992"/>
    <w:rsid w:val="00C338AC"/>
    <w:rsid w:val="00C76879"/>
    <w:rsid w:val="00CF72CE"/>
    <w:rsid w:val="00D0400C"/>
    <w:rsid w:val="00D3167B"/>
    <w:rsid w:val="00D50A3A"/>
    <w:rsid w:val="00D650C3"/>
    <w:rsid w:val="00D76E38"/>
    <w:rsid w:val="00DB51D6"/>
    <w:rsid w:val="00DB60B1"/>
    <w:rsid w:val="00DD7048"/>
    <w:rsid w:val="00E32A25"/>
    <w:rsid w:val="00EE5F99"/>
    <w:rsid w:val="00F00C53"/>
    <w:rsid w:val="00F1423B"/>
    <w:rsid w:val="00F21D0A"/>
    <w:rsid w:val="00F823AD"/>
    <w:rsid w:val="00FA218C"/>
    <w:rsid w:val="00FE0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1E87D"/>
  <w15:chartTrackingRefBased/>
  <w15:docId w15:val="{260A1619-2C15-4D25-9124-404172831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6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B3"/>
  </w:style>
  <w:style w:type="paragraph" w:styleId="Footer">
    <w:name w:val="footer"/>
    <w:basedOn w:val="Normal"/>
    <w:link w:val="FooterChar"/>
    <w:uiPriority w:val="99"/>
    <w:unhideWhenUsed/>
    <w:rsid w:val="007F6D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44</Words>
  <Characters>122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Sydney University</Company>
  <LinksUpToDate>false</LinksUpToDate>
  <CharactersWithSpaces>1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ed Mahumud</dc:creator>
  <cp:keywords/>
  <dc:description/>
  <cp:lastModifiedBy>Md Mahumud</cp:lastModifiedBy>
  <cp:revision>2</cp:revision>
  <dcterms:created xsi:type="dcterms:W3CDTF">2021-04-14T04:25:00Z</dcterms:created>
  <dcterms:modified xsi:type="dcterms:W3CDTF">2021-04-14T04:25:00Z</dcterms:modified>
</cp:coreProperties>
</file>